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981E0" w14:textId="4F3C57D4" w:rsidR="00D700EF" w:rsidRPr="00982631" w:rsidRDefault="00982631" w:rsidP="00FE2679">
      <w:pPr>
        <w:spacing w:after="0" w:line="240" w:lineRule="auto"/>
        <w:contextualSpacing/>
        <w:rPr>
          <w:rFonts w:ascii="Times New Roman" w:hAnsi="Times New Roman" w:cs="Times New Roman"/>
        </w:rPr>
      </w:pPr>
      <w:bookmarkStart w:id="0" w:name="_GoBack"/>
      <w:bookmarkEnd w:id="0"/>
      <w:r w:rsidRPr="00982631">
        <w:rPr>
          <w:rFonts w:ascii="Times New Roman" w:hAnsi="Times New Roman" w:cs="Times New Roman"/>
        </w:rPr>
        <w:t xml:space="preserve">UCC Recommendations for </w:t>
      </w:r>
      <w:r w:rsidR="00276859">
        <w:rPr>
          <w:rFonts w:ascii="Times New Roman" w:hAnsi="Times New Roman" w:cs="Times New Roman"/>
        </w:rPr>
        <w:t>Experiential Learning</w:t>
      </w:r>
      <w:r w:rsidRPr="00982631">
        <w:rPr>
          <w:rFonts w:ascii="Times New Roman" w:hAnsi="Times New Roman" w:cs="Times New Roman"/>
        </w:rPr>
        <w:t xml:space="preserve"> Language</w:t>
      </w:r>
    </w:p>
    <w:p w14:paraId="2DDF216E" w14:textId="388EB608" w:rsidR="00982631" w:rsidRDefault="00982631" w:rsidP="00FE2679">
      <w:pPr>
        <w:spacing w:after="0" w:line="240" w:lineRule="auto"/>
        <w:contextualSpacing/>
        <w:rPr>
          <w:rFonts w:ascii="Times New Roman" w:hAnsi="Times New Roman" w:cs="Times New Roman"/>
          <w:color w:val="C00000"/>
        </w:rPr>
      </w:pPr>
      <w:r w:rsidRPr="00982631">
        <w:rPr>
          <w:rFonts w:ascii="Times New Roman" w:hAnsi="Times New Roman" w:cs="Times New Roman"/>
          <w:color w:val="C00000"/>
        </w:rPr>
        <w:t xml:space="preserve">Draft: </w:t>
      </w:r>
      <w:r w:rsidR="00C627D7">
        <w:rPr>
          <w:rFonts w:ascii="Times New Roman" w:hAnsi="Times New Roman" w:cs="Times New Roman"/>
          <w:color w:val="C00000"/>
        </w:rPr>
        <w:t xml:space="preserve">February </w:t>
      </w:r>
      <w:r w:rsidR="00123DB7">
        <w:rPr>
          <w:rFonts w:ascii="Times New Roman" w:hAnsi="Times New Roman" w:cs="Times New Roman"/>
          <w:color w:val="C00000"/>
        </w:rPr>
        <w:t>13</w:t>
      </w:r>
      <w:r w:rsidR="00C627D7">
        <w:rPr>
          <w:rFonts w:ascii="Times New Roman" w:hAnsi="Times New Roman" w:cs="Times New Roman"/>
          <w:color w:val="C00000"/>
        </w:rPr>
        <w:t>, 2019</w:t>
      </w:r>
    </w:p>
    <w:p w14:paraId="142EB5DB" w14:textId="0DCAF9B5"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Passed:</w:t>
      </w:r>
    </w:p>
    <w:p w14:paraId="3EDA4B3A" w14:textId="78E9CFC9"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Amended:</w:t>
      </w:r>
    </w:p>
    <w:p w14:paraId="3CD53FA4" w14:textId="5BF74686" w:rsidR="00982631" w:rsidRDefault="00982631" w:rsidP="00FE2679">
      <w:pPr>
        <w:spacing w:after="0" w:line="240" w:lineRule="auto"/>
        <w:contextualSpacing/>
        <w:rPr>
          <w:rFonts w:ascii="Times New Roman" w:hAnsi="Times New Roman" w:cs="Times New Roman"/>
          <w:color w:val="C00000"/>
        </w:rPr>
      </w:pPr>
    </w:p>
    <w:p w14:paraId="0660FEEF" w14:textId="7B1D0A23" w:rsidR="00276859" w:rsidRDefault="00276859" w:rsidP="00CA6DD9">
      <w:pPr>
        <w:spacing w:after="0" w:line="240" w:lineRule="auto"/>
        <w:rPr>
          <w:rFonts w:ascii="Times New Roman" w:hAnsi="Times New Roman" w:cs="Times New Roman"/>
        </w:rPr>
      </w:pPr>
      <w:r>
        <w:rPr>
          <w:rFonts w:ascii="Times New Roman" w:hAnsi="Times New Roman" w:cs="Times New Roman"/>
        </w:rPr>
        <w:t>OHIO’s</w:t>
      </w:r>
      <w:r w:rsidRPr="00276859">
        <w:rPr>
          <w:rFonts w:ascii="Times New Roman" w:hAnsi="Times New Roman" w:cs="Times New Roman"/>
        </w:rPr>
        <w:t xml:space="preserve"> Career and Experiential Learning Fee provides funding for services and resources that promote students’ engagement in career development. The fee provides support for certain internship and other experiential education activities, opportunities for employment upon degree attainment, career and leadership development services and programming, employer recruitment, and alumni professional engagement.</w:t>
      </w:r>
    </w:p>
    <w:p w14:paraId="2495DD9A" w14:textId="24631BBD" w:rsidR="00525D5E" w:rsidRDefault="00525D5E" w:rsidP="00525D5E">
      <w:pPr>
        <w:spacing w:after="0" w:line="240" w:lineRule="auto"/>
        <w:rPr>
          <w:rFonts w:ascii="Times New Roman" w:hAnsi="Times New Roman" w:cs="Times New Roman"/>
        </w:rPr>
      </w:pPr>
    </w:p>
    <w:p w14:paraId="092BDD62" w14:textId="5A6BC47B" w:rsidR="00525D5E" w:rsidRPr="00525D5E" w:rsidRDefault="00525D5E" w:rsidP="00525D5E">
      <w:pPr>
        <w:spacing w:after="0" w:line="240" w:lineRule="auto"/>
        <w:rPr>
          <w:rFonts w:ascii="Times New Roman" w:hAnsi="Times New Roman" w:cs="Times New Roman"/>
        </w:rPr>
      </w:pPr>
      <w:r>
        <w:rPr>
          <w:rFonts w:ascii="Times New Roman" w:hAnsi="Times New Roman" w:cs="Times New Roman"/>
        </w:rPr>
        <w:t xml:space="preserve">The University Curriculum Council </w:t>
      </w:r>
      <w:r w:rsidR="00B655D5">
        <w:rPr>
          <w:rFonts w:ascii="Times New Roman" w:hAnsi="Times New Roman" w:cs="Times New Roman"/>
        </w:rPr>
        <w:t>suggests the following for the use of the term</w:t>
      </w:r>
      <w:r w:rsidR="00B655D5" w:rsidRPr="00B655D5">
        <w:rPr>
          <w:rFonts w:ascii="Times New Roman" w:hAnsi="Times New Roman" w:cs="Times New Roman"/>
          <w:i/>
        </w:rPr>
        <w:t xml:space="preserve"> experiential learning</w:t>
      </w:r>
      <w:r w:rsidR="00B655D5">
        <w:rPr>
          <w:rFonts w:ascii="Times New Roman" w:hAnsi="Times New Roman" w:cs="Times New Roman"/>
        </w:rPr>
        <w:t xml:space="preserve"> in curricular and co-curricular experiences.</w:t>
      </w:r>
    </w:p>
    <w:p w14:paraId="107A94DA" w14:textId="77777777" w:rsidR="00276859" w:rsidRPr="00AE5722" w:rsidRDefault="00276859" w:rsidP="00276859">
      <w:pPr>
        <w:spacing w:after="0" w:line="240" w:lineRule="auto"/>
        <w:contextualSpacing/>
        <w:rPr>
          <w:rFonts w:ascii="Times New Roman" w:hAnsi="Times New Roman" w:cs="Times New Roman"/>
          <w:b/>
        </w:rPr>
      </w:pPr>
    </w:p>
    <w:p w14:paraId="49AD1C01" w14:textId="735D7601" w:rsidR="00276859" w:rsidRDefault="00276859" w:rsidP="00276859">
      <w:pPr>
        <w:spacing w:after="0" w:line="240" w:lineRule="auto"/>
        <w:contextualSpacing/>
        <w:rPr>
          <w:rFonts w:ascii="Times New Roman" w:hAnsi="Times New Roman" w:cs="Times New Roman"/>
          <w:b/>
        </w:rPr>
      </w:pPr>
      <w:r w:rsidRPr="00CC52B0">
        <w:rPr>
          <w:rFonts w:ascii="Times New Roman" w:hAnsi="Times New Roman" w:cs="Times New Roman"/>
          <w:b/>
        </w:rPr>
        <w:t>Experiential Learning</w:t>
      </w:r>
    </w:p>
    <w:p w14:paraId="6384F49B" w14:textId="77777777" w:rsidR="00B655D5" w:rsidRPr="00CC52B0" w:rsidRDefault="00B655D5" w:rsidP="00276859">
      <w:pPr>
        <w:spacing w:after="0" w:line="240" w:lineRule="auto"/>
        <w:contextualSpacing/>
        <w:rPr>
          <w:rFonts w:ascii="Times New Roman" w:hAnsi="Times New Roman" w:cs="Times New Roman"/>
          <w:b/>
        </w:rPr>
      </w:pPr>
    </w:p>
    <w:p w14:paraId="11181DAB" w14:textId="129E5F78" w:rsidR="00276859" w:rsidDel="006E77F7" w:rsidRDefault="00276859" w:rsidP="00276859">
      <w:pPr>
        <w:spacing w:after="0" w:line="240" w:lineRule="auto"/>
        <w:contextualSpacing/>
        <w:rPr>
          <w:del w:id="1" w:author="Hartman, Katherine" w:date="2019-02-13T16:51:00Z"/>
          <w:rFonts w:ascii="Times New Roman" w:hAnsi="Times New Roman" w:cs="Times New Roman"/>
        </w:rPr>
      </w:pPr>
      <w:del w:id="2" w:author="Hartman, Katherine" w:date="2019-02-13T16:51:00Z">
        <w:r w:rsidDel="006E77F7">
          <w:rPr>
            <w:rFonts w:ascii="Times New Roman" w:hAnsi="Times New Roman" w:cs="Times New Roman"/>
          </w:rPr>
          <w:delText xml:space="preserve">Experiential learning is the process whereby knowledge is created through the transformation of experience (Kolb, 1984; 38). The experiential learning cycle includes having an experience, reflecting on the experience, learning from the experience, and trying out what has been learned (i.e., experience – reflection – conceptualization – experimentation). </w:delText>
        </w:r>
      </w:del>
    </w:p>
    <w:p w14:paraId="60C14BFE" w14:textId="3B0BAC2F" w:rsidR="006E77F7" w:rsidRDefault="006E77F7" w:rsidP="00276859">
      <w:pPr>
        <w:spacing w:after="0" w:line="240" w:lineRule="auto"/>
        <w:contextualSpacing/>
        <w:rPr>
          <w:ins w:id="3" w:author="Hartman, Katherine" w:date="2019-02-13T16:51:00Z"/>
          <w:rFonts w:ascii="Times New Roman" w:hAnsi="Times New Roman" w:cs="Times New Roman"/>
        </w:rPr>
      </w:pPr>
    </w:p>
    <w:p w14:paraId="0E4C3BCE" w14:textId="77777777" w:rsidR="006E77F7" w:rsidRDefault="006E77F7" w:rsidP="00276859">
      <w:pPr>
        <w:spacing w:after="0" w:line="240" w:lineRule="auto"/>
        <w:contextualSpacing/>
        <w:rPr>
          <w:rFonts w:ascii="Times New Roman" w:hAnsi="Times New Roman" w:cs="Times New Roman"/>
        </w:rPr>
      </w:pPr>
      <w:ins w:id="4" w:author="Hartman, Katherine" w:date="2019-02-13T16:51:00Z">
        <w:r w:rsidRPr="006E77F7">
          <w:rPr>
            <w:rFonts w:ascii="Times New Roman" w:hAnsi="Times New Roman" w:cs="Times New Roman"/>
          </w:rPr>
          <w:t>Experiential learning is an approach to education that emphasizes engaged student learning through direct experience and reflection to increase knowledge, develop skills, and elucidate values.</w:t>
        </w:r>
      </w:ins>
      <w:ins w:id="5" w:author="Hartman, Katherine" w:date="2019-02-13T16:52:00Z">
        <w:r>
          <w:rPr>
            <w:rFonts w:ascii="Times New Roman" w:hAnsi="Times New Roman" w:cs="Times New Roman"/>
          </w:rPr>
          <w:t xml:space="preserve"> </w:t>
        </w:r>
      </w:ins>
      <w:r w:rsidR="00B655D5" w:rsidRPr="006E77F7">
        <w:rPr>
          <w:rFonts w:ascii="Times New Roman" w:hAnsi="Times New Roman" w:cs="Times New Roman"/>
        </w:rPr>
        <w:t xml:space="preserve">Experiential learning activities are intentionally designed to develop students’ knowledge, skills, and attitudes through experience related to a field. </w:t>
      </w:r>
      <w:r w:rsidR="00276859">
        <w:rPr>
          <w:rFonts w:ascii="Times New Roman" w:hAnsi="Times New Roman" w:cs="Times New Roman"/>
        </w:rPr>
        <w:t>Experiential learning may occur in curricular and co-curricular settings.</w:t>
      </w:r>
      <w:r w:rsidR="00C627D7">
        <w:rPr>
          <w:rFonts w:ascii="Times New Roman" w:hAnsi="Times New Roman" w:cs="Times New Roman"/>
        </w:rPr>
        <w:t xml:space="preserve"> </w:t>
      </w:r>
    </w:p>
    <w:p w14:paraId="5D10CFF8" w14:textId="77777777" w:rsidR="006E77F7" w:rsidRDefault="006E77F7" w:rsidP="00276859">
      <w:pPr>
        <w:spacing w:after="0" w:line="240" w:lineRule="auto"/>
        <w:contextualSpacing/>
        <w:rPr>
          <w:rFonts w:ascii="Times New Roman" w:hAnsi="Times New Roman" w:cs="Times New Roman"/>
        </w:rPr>
      </w:pPr>
    </w:p>
    <w:p w14:paraId="2A42D4C1" w14:textId="58C3729D" w:rsidR="00B655D5" w:rsidRDefault="00C627D7" w:rsidP="00276859">
      <w:pPr>
        <w:spacing w:after="0" w:line="240" w:lineRule="auto"/>
        <w:contextualSpacing/>
        <w:rPr>
          <w:rFonts w:ascii="Times New Roman" w:hAnsi="Times New Roman" w:cs="Times New Roman"/>
        </w:rPr>
      </w:pPr>
      <w:r>
        <w:rPr>
          <w:rFonts w:ascii="Times New Roman" w:hAnsi="Times New Roman" w:cs="Times New Roman"/>
        </w:rPr>
        <w:t>Although experiences may vary, experiential learning typically involves:</w:t>
      </w:r>
    </w:p>
    <w:p w14:paraId="0645E4B1" w14:textId="59E17D6C" w:rsidR="00C627D7" w:rsidRPr="00161D09" w:rsidRDefault="00C627D7" w:rsidP="00C627D7">
      <w:pPr>
        <w:pStyle w:val="ListParagraph"/>
        <w:numPr>
          <w:ilvl w:val="0"/>
          <w:numId w:val="26"/>
        </w:numPr>
        <w:spacing w:after="0" w:line="240" w:lineRule="auto"/>
        <w:rPr>
          <w:rFonts w:ascii="Times New Roman" w:hAnsi="Times New Roman" w:cs="Times New Roman"/>
        </w:rPr>
      </w:pPr>
      <w:r w:rsidRPr="00161D09">
        <w:rPr>
          <w:rFonts w:ascii="Times New Roman" w:hAnsi="Times New Roman" w:cs="Times New Roman"/>
          <w:b/>
        </w:rPr>
        <w:t>Engagement</w:t>
      </w:r>
      <w:r w:rsidRPr="00161D09">
        <w:rPr>
          <w:rFonts w:ascii="Times New Roman" w:hAnsi="Times New Roman" w:cs="Times New Roman"/>
        </w:rPr>
        <w:t>. Student involvement in the activity is sustained and/or intensive. The experience requires a substantial investment of time and attention to foster deep learning.</w:t>
      </w:r>
    </w:p>
    <w:p w14:paraId="3A956FD4" w14:textId="68945A8D" w:rsidR="00C627D7" w:rsidRDefault="00C627D7" w:rsidP="00C627D7">
      <w:pPr>
        <w:pStyle w:val="ListParagraph"/>
        <w:numPr>
          <w:ilvl w:val="0"/>
          <w:numId w:val="26"/>
        </w:numPr>
        <w:spacing w:after="0" w:line="240" w:lineRule="auto"/>
        <w:rPr>
          <w:rFonts w:ascii="Times New Roman" w:hAnsi="Times New Roman" w:cs="Times New Roman"/>
        </w:rPr>
      </w:pPr>
      <w:r w:rsidRPr="00161D09">
        <w:rPr>
          <w:rFonts w:ascii="Times New Roman" w:hAnsi="Times New Roman" w:cs="Times New Roman"/>
          <w:b/>
        </w:rPr>
        <w:t>Mentorship</w:t>
      </w:r>
      <w:r>
        <w:rPr>
          <w:rFonts w:ascii="Times New Roman" w:hAnsi="Times New Roman" w:cs="Times New Roman"/>
        </w:rPr>
        <w:t xml:space="preserve">. </w:t>
      </w:r>
      <w:r w:rsidR="00161D09">
        <w:rPr>
          <w:rFonts w:ascii="Times New Roman" w:hAnsi="Times New Roman" w:cs="Times New Roman"/>
        </w:rPr>
        <w:t>Student receive</w:t>
      </w:r>
      <w:r w:rsidR="003B3E4E">
        <w:rPr>
          <w:rFonts w:ascii="Times New Roman" w:hAnsi="Times New Roman" w:cs="Times New Roman"/>
        </w:rPr>
        <w:t>s</w:t>
      </w:r>
      <w:r w:rsidR="00161D09">
        <w:rPr>
          <w:rFonts w:ascii="Times New Roman" w:hAnsi="Times New Roman" w:cs="Times New Roman"/>
        </w:rPr>
        <w:t xml:space="preserve"> regular, meaningful feedback about student work from activity director or supervisor. Feedback supports student reflection and integration of learning through the activity and goal-setting for future learning.</w:t>
      </w:r>
    </w:p>
    <w:p w14:paraId="4CBC48E0" w14:textId="28114727" w:rsidR="00161D09" w:rsidRDefault="00161D09" w:rsidP="00C627D7">
      <w:pPr>
        <w:pStyle w:val="ListParagraph"/>
        <w:numPr>
          <w:ilvl w:val="0"/>
          <w:numId w:val="26"/>
        </w:numPr>
        <w:spacing w:after="0" w:line="240" w:lineRule="auto"/>
        <w:rPr>
          <w:rFonts w:ascii="Times New Roman" w:hAnsi="Times New Roman" w:cs="Times New Roman"/>
        </w:rPr>
      </w:pPr>
      <w:r w:rsidRPr="00161D09">
        <w:rPr>
          <w:rFonts w:ascii="Times New Roman" w:hAnsi="Times New Roman" w:cs="Times New Roman"/>
          <w:b/>
        </w:rPr>
        <w:t>Challenge</w:t>
      </w:r>
      <w:r>
        <w:rPr>
          <w:rFonts w:ascii="Times New Roman" w:hAnsi="Times New Roman" w:cs="Times New Roman"/>
        </w:rPr>
        <w:t>. Student engages in activity that pushes own boundaries beyond the familiar or explores unknown territory for the purpose of developing knowledge and skills.</w:t>
      </w:r>
    </w:p>
    <w:p w14:paraId="3EAFD4F3" w14:textId="4494A196" w:rsidR="00161D09" w:rsidRDefault="00161D09" w:rsidP="00161D09">
      <w:pPr>
        <w:pStyle w:val="ListParagraph"/>
        <w:numPr>
          <w:ilvl w:val="0"/>
          <w:numId w:val="26"/>
        </w:numPr>
        <w:spacing w:after="0" w:line="240" w:lineRule="auto"/>
        <w:rPr>
          <w:rFonts w:ascii="Times New Roman" w:hAnsi="Times New Roman" w:cs="Times New Roman"/>
        </w:rPr>
      </w:pPr>
      <w:r w:rsidRPr="00161D09">
        <w:rPr>
          <w:rFonts w:ascii="Times New Roman" w:hAnsi="Times New Roman" w:cs="Times New Roman"/>
          <w:b/>
        </w:rPr>
        <w:t>Ownership</w:t>
      </w:r>
      <w:r>
        <w:rPr>
          <w:rFonts w:ascii="Times New Roman" w:hAnsi="Times New Roman" w:cs="Times New Roman"/>
        </w:rPr>
        <w:t>: Student exercises independent judgment in defining and/or executing the activity. Student takes ownership of the process and outcomes.</w:t>
      </w:r>
    </w:p>
    <w:p w14:paraId="1507CE43" w14:textId="1D0AB8E9" w:rsidR="00161D09" w:rsidRDefault="00161D09" w:rsidP="00161D09">
      <w:pPr>
        <w:pStyle w:val="ListParagraph"/>
        <w:numPr>
          <w:ilvl w:val="0"/>
          <w:numId w:val="26"/>
        </w:numPr>
        <w:spacing w:after="0" w:line="240" w:lineRule="auto"/>
        <w:rPr>
          <w:rFonts w:ascii="Times New Roman" w:hAnsi="Times New Roman" w:cs="Times New Roman"/>
        </w:rPr>
      </w:pPr>
      <w:r>
        <w:rPr>
          <w:rFonts w:ascii="Times New Roman" w:hAnsi="Times New Roman" w:cs="Times New Roman"/>
          <w:b/>
        </w:rPr>
        <w:t>Self or Social Awareness</w:t>
      </w:r>
      <w:r w:rsidRPr="00161D09">
        <w:rPr>
          <w:rFonts w:ascii="Times New Roman" w:hAnsi="Times New Roman" w:cs="Times New Roman"/>
        </w:rPr>
        <w:t>.</w:t>
      </w:r>
      <w:r>
        <w:rPr>
          <w:rFonts w:ascii="Times New Roman" w:hAnsi="Times New Roman" w:cs="Times New Roman"/>
        </w:rPr>
        <w:t xml:space="preserve"> Student reflects on the activity by articulating personal, civic/social, and/or academic learning. Student identifies and articulates knowledge, values, and attitudes developed through the activity.</w:t>
      </w:r>
    </w:p>
    <w:p w14:paraId="5A2E8EA0" w14:textId="77777777" w:rsidR="00B655D5" w:rsidRDefault="00B655D5" w:rsidP="00276859">
      <w:pPr>
        <w:spacing w:after="0" w:line="240" w:lineRule="auto"/>
        <w:contextualSpacing/>
        <w:rPr>
          <w:rFonts w:ascii="Times New Roman" w:hAnsi="Times New Roman" w:cs="Times New Roman"/>
        </w:rPr>
      </w:pPr>
    </w:p>
    <w:p w14:paraId="07E166EB" w14:textId="5A0633D0" w:rsidR="00276859" w:rsidRPr="00CA6DD9" w:rsidRDefault="00276859" w:rsidP="00276859">
      <w:pPr>
        <w:spacing w:after="0" w:line="240" w:lineRule="auto"/>
        <w:contextualSpacing/>
        <w:rPr>
          <w:rFonts w:ascii="Times New Roman" w:hAnsi="Times New Roman" w:cs="Times New Roman"/>
        </w:rPr>
      </w:pPr>
      <w:r>
        <w:rPr>
          <w:rFonts w:ascii="Times New Roman" w:hAnsi="Times New Roman" w:cs="Times New Roman"/>
        </w:rPr>
        <w:t xml:space="preserve">Contexts for experiential learning may include (but are not limited to) internships, apprenticeships, clinical experience, fellowships, cooperatives, field work, practicums, </w:t>
      </w:r>
      <w:r w:rsidR="00076D3F">
        <w:rPr>
          <w:rFonts w:ascii="Times New Roman" w:hAnsi="Times New Roman" w:cs="Times New Roman"/>
        </w:rPr>
        <w:t>community engagement (</w:t>
      </w:r>
      <w:r>
        <w:rPr>
          <w:rFonts w:ascii="Times New Roman" w:hAnsi="Times New Roman" w:cs="Times New Roman"/>
        </w:rPr>
        <w:t xml:space="preserve">service-learning, </w:t>
      </w:r>
      <w:r w:rsidR="00076D3F">
        <w:rPr>
          <w:rFonts w:ascii="Times New Roman" w:hAnsi="Times New Roman" w:cs="Times New Roman"/>
        </w:rPr>
        <w:t xml:space="preserve">community-based research, volunteering), </w:t>
      </w:r>
      <w:r>
        <w:rPr>
          <w:rFonts w:ascii="Times New Roman" w:hAnsi="Times New Roman" w:cs="Times New Roman"/>
        </w:rPr>
        <w:t xml:space="preserve">interactive simulations, role-playing, performance, </w:t>
      </w:r>
      <w:r w:rsidR="009E7A23">
        <w:rPr>
          <w:rFonts w:ascii="Times New Roman" w:hAnsi="Times New Roman" w:cs="Times New Roman"/>
        </w:rPr>
        <w:t xml:space="preserve">professional internship / </w:t>
      </w:r>
      <w:r>
        <w:rPr>
          <w:rFonts w:ascii="Times New Roman" w:hAnsi="Times New Roman" w:cs="Times New Roman"/>
        </w:rPr>
        <w:t>student teaching, study abroad / cultural immersion, research (basic, applied, lab, industry, community),</w:t>
      </w:r>
      <w:r w:rsidR="00076D3F">
        <w:rPr>
          <w:rFonts w:ascii="Times New Roman" w:hAnsi="Times New Roman" w:cs="Times New Roman"/>
        </w:rPr>
        <w:t xml:space="preserve"> live case studies</w:t>
      </w:r>
      <w:r w:rsidR="00DB53A4">
        <w:rPr>
          <w:rFonts w:ascii="Times New Roman" w:hAnsi="Times New Roman" w:cs="Times New Roman"/>
        </w:rPr>
        <w:t xml:space="preserve">, job training, </w:t>
      </w:r>
      <w:ins w:id="6" w:author="Hartman, Katherine" w:date="2019-02-13T16:50:00Z">
        <w:r w:rsidR="00123DB7">
          <w:rPr>
            <w:rFonts w:ascii="Times New Roman" w:hAnsi="Times New Roman" w:cs="Times New Roman"/>
          </w:rPr>
          <w:t xml:space="preserve">place-based </w:t>
        </w:r>
      </w:ins>
      <w:ins w:id="7" w:author="Katherine Hartman" w:date="2019-02-14T21:36:00Z">
        <w:r w:rsidR="00DA4BC5">
          <w:rPr>
            <w:rFonts w:ascii="Times New Roman" w:hAnsi="Times New Roman" w:cs="Times New Roman"/>
          </w:rPr>
          <w:t>education</w:t>
        </w:r>
      </w:ins>
      <w:ins w:id="8" w:author="Hartman, Katherine" w:date="2019-02-13T16:50:00Z">
        <w:r w:rsidR="00123DB7">
          <w:rPr>
            <w:rFonts w:ascii="Times New Roman" w:hAnsi="Times New Roman" w:cs="Times New Roman"/>
          </w:rPr>
          <w:t xml:space="preserve">, </w:t>
        </w:r>
      </w:ins>
      <w:r w:rsidR="00DB53A4">
        <w:rPr>
          <w:rFonts w:ascii="Times New Roman" w:hAnsi="Times New Roman" w:cs="Times New Roman"/>
        </w:rPr>
        <w:t>and student organization leadership</w:t>
      </w:r>
      <w:r>
        <w:rPr>
          <w:rFonts w:ascii="Times New Roman" w:hAnsi="Times New Roman" w:cs="Times New Roman"/>
        </w:rPr>
        <w:t>.</w:t>
      </w:r>
    </w:p>
    <w:p w14:paraId="545B703E" w14:textId="77777777" w:rsidR="001D4275" w:rsidRDefault="001D4275" w:rsidP="00FE2679">
      <w:pPr>
        <w:spacing w:after="0" w:line="240" w:lineRule="auto"/>
        <w:contextualSpacing/>
        <w:rPr>
          <w:rFonts w:ascii="Times New Roman" w:hAnsi="Times New Roman" w:cs="Times New Roman"/>
          <w:b/>
        </w:rPr>
      </w:pPr>
    </w:p>
    <w:p w14:paraId="2FB16BCE" w14:textId="23E5F550" w:rsidR="00982631" w:rsidRPr="00982631" w:rsidDel="00DA4BC5" w:rsidRDefault="00982631" w:rsidP="00FE2679">
      <w:pPr>
        <w:spacing w:after="0" w:line="240" w:lineRule="auto"/>
        <w:contextualSpacing/>
        <w:rPr>
          <w:del w:id="9" w:author="Katherine Hartman" w:date="2019-02-14T21:36:00Z"/>
          <w:rFonts w:ascii="Times New Roman" w:hAnsi="Times New Roman" w:cs="Times New Roman"/>
        </w:rPr>
      </w:pPr>
      <w:del w:id="10" w:author="Katherine Hartman" w:date="2019-02-14T21:36:00Z">
        <w:r w:rsidRPr="001D4275" w:rsidDel="00DA4BC5">
          <w:rPr>
            <w:rFonts w:ascii="Times New Roman" w:hAnsi="Times New Roman" w:cs="Times New Roman"/>
            <w:b/>
          </w:rPr>
          <w:delText>Reference</w:delText>
        </w:r>
        <w:r w:rsidRPr="00982631" w:rsidDel="00DA4BC5">
          <w:rPr>
            <w:rFonts w:ascii="Times New Roman" w:hAnsi="Times New Roman" w:cs="Times New Roman"/>
          </w:rPr>
          <w:delText>:</w:delText>
        </w:r>
      </w:del>
    </w:p>
    <w:p w14:paraId="3C5F3A54" w14:textId="2C2698E2" w:rsidR="00884938" w:rsidDel="00DA4BC5" w:rsidRDefault="007B72BA" w:rsidP="00276859">
      <w:pPr>
        <w:spacing w:after="0" w:line="240" w:lineRule="auto"/>
        <w:ind w:left="360" w:hanging="360"/>
        <w:rPr>
          <w:del w:id="11" w:author="Katherine Hartman" w:date="2019-02-14T21:36:00Z"/>
          <w:rFonts w:ascii="Times New Roman" w:hAnsi="Times New Roman" w:cs="Times New Roman"/>
        </w:rPr>
      </w:pPr>
      <w:del w:id="12" w:author="Katherine Hartman" w:date="2019-02-14T21:36:00Z">
        <w:r w:rsidRPr="007B72BA" w:rsidDel="00DA4BC5">
          <w:rPr>
            <w:rFonts w:ascii="Times New Roman" w:hAnsi="Times New Roman" w:cs="Times New Roman"/>
          </w:rPr>
          <w:delText xml:space="preserve">Kolb, David. (1984). </w:delText>
        </w:r>
        <w:r w:rsidRPr="007B72BA" w:rsidDel="00DA4BC5">
          <w:rPr>
            <w:rFonts w:ascii="Times New Roman" w:hAnsi="Times New Roman" w:cs="Times New Roman"/>
            <w:u w:val="single"/>
          </w:rPr>
          <w:delText xml:space="preserve">Experiential Learning: Experience as The Source </w:delText>
        </w:r>
        <w:r w:rsidR="00D91A10" w:rsidRPr="007B72BA" w:rsidDel="00DA4BC5">
          <w:rPr>
            <w:rFonts w:ascii="Times New Roman" w:hAnsi="Times New Roman" w:cs="Times New Roman"/>
            <w:u w:val="single"/>
          </w:rPr>
          <w:delText>of</w:delText>
        </w:r>
        <w:r w:rsidRPr="007B72BA" w:rsidDel="00DA4BC5">
          <w:rPr>
            <w:rFonts w:ascii="Times New Roman" w:hAnsi="Times New Roman" w:cs="Times New Roman"/>
            <w:u w:val="single"/>
          </w:rPr>
          <w:delText xml:space="preserve"> Learning </w:delText>
        </w:r>
        <w:r w:rsidR="00D91A10" w:rsidRPr="007B72BA" w:rsidDel="00DA4BC5">
          <w:rPr>
            <w:rFonts w:ascii="Times New Roman" w:hAnsi="Times New Roman" w:cs="Times New Roman"/>
            <w:u w:val="single"/>
          </w:rPr>
          <w:delText>and</w:delText>
        </w:r>
        <w:r w:rsidRPr="007B72BA" w:rsidDel="00DA4BC5">
          <w:rPr>
            <w:rFonts w:ascii="Times New Roman" w:hAnsi="Times New Roman" w:cs="Times New Roman"/>
            <w:u w:val="single"/>
          </w:rPr>
          <w:delText xml:space="preserve"> Development</w:delText>
        </w:r>
        <w:r w:rsidRPr="007B72BA" w:rsidDel="00DA4BC5">
          <w:rPr>
            <w:rFonts w:ascii="Times New Roman" w:hAnsi="Times New Roman" w:cs="Times New Roman"/>
          </w:rPr>
          <w:delText>.</w:delText>
        </w:r>
        <w:r w:rsidR="00D91A10" w:rsidRPr="00D91A10" w:rsidDel="00DA4BC5">
          <w:delText xml:space="preserve"> </w:delText>
        </w:r>
        <w:r w:rsidR="00D91A10" w:rsidRPr="00D91A10" w:rsidDel="00DA4BC5">
          <w:rPr>
            <w:rFonts w:ascii="Times New Roman" w:hAnsi="Times New Roman" w:cs="Times New Roman"/>
          </w:rPr>
          <w:delText>Prentice-Hall, Inc., Englewood Cliffs, N.J.</w:delText>
        </w:r>
      </w:del>
    </w:p>
    <w:p w14:paraId="03E6A4AE" w14:textId="332FDEBD" w:rsidR="00884938" w:rsidRDefault="00884938">
      <w:pPr>
        <w:rPr>
          <w:rFonts w:ascii="Times New Roman" w:hAnsi="Times New Roman" w:cs="Times New Roman"/>
        </w:rPr>
      </w:pPr>
    </w:p>
    <w:sectPr w:rsidR="0088493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8B5AF" w14:textId="77777777" w:rsidR="00E3566D" w:rsidRDefault="00E3566D" w:rsidP="00884938">
      <w:pPr>
        <w:spacing w:after="0" w:line="240" w:lineRule="auto"/>
      </w:pPr>
      <w:r>
        <w:separator/>
      </w:r>
    </w:p>
  </w:endnote>
  <w:endnote w:type="continuationSeparator" w:id="0">
    <w:p w14:paraId="67041136" w14:textId="77777777" w:rsidR="00E3566D" w:rsidRDefault="00E3566D" w:rsidP="00884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2014847"/>
      <w:docPartObj>
        <w:docPartGallery w:val="Page Numbers (Bottom of Page)"/>
        <w:docPartUnique/>
      </w:docPartObj>
    </w:sdtPr>
    <w:sdtEndPr>
      <w:rPr>
        <w:noProof/>
      </w:rPr>
    </w:sdtEndPr>
    <w:sdtContent>
      <w:p w14:paraId="398552E9" w14:textId="3FD430CC" w:rsidR="00F44F6A" w:rsidRDefault="00F44F6A">
        <w:pPr>
          <w:pStyle w:val="Footer"/>
          <w:jc w:val="right"/>
        </w:pPr>
        <w:r>
          <w:fldChar w:fldCharType="begin"/>
        </w:r>
        <w:r>
          <w:instrText xml:space="preserve"> PAGE   \* MERGEFORMAT </w:instrText>
        </w:r>
        <w:r>
          <w:fldChar w:fldCharType="separate"/>
        </w:r>
        <w:r w:rsidR="004D7E28">
          <w:rPr>
            <w:noProof/>
          </w:rPr>
          <w:t>1</w:t>
        </w:r>
        <w:r>
          <w:rPr>
            <w:noProof/>
          </w:rPr>
          <w:fldChar w:fldCharType="end"/>
        </w:r>
      </w:p>
    </w:sdtContent>
  </w:sdt>
  <w:p w14:paraId="72A97669" w14:textId="77777777" w:rsidR="00F44F6A" w:rsidRDefault="00F4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387DE" w14:textId="77777777" w:rsidR="00E3566D" w:rsidRDefault="00E3566D" w:rsidP="00884938">
      <w:pPr>
        <w:spacing w:after="0" w:line="240" w:lineRule="auto"/>
      </w:pPr>
      <w:r>
        <w:separator/>
      </w:r>
    </w:p>
  </w:footnote>
  <w:footnote w:type="continuationSeparator" w:id="0">
    <w:p w14:paraId="7A2031E0" w14:textId="77777777" w:rsidR="00E3566D" w:rsidRDefault="00E3566D" w:rsidP="008849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615A2"/>
    <w:multiLevelType w:val="hybridMultilevel"/>
    <w:tmpl w:val="FEFCA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6"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7"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25"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3"/>
  </w:num>
  <w:num w:numId="3">
    <w:abstractNumId w:val="1"/>
  </w:num>
  <w:num w:numId="4">
    <w:abstractNumId w:val="7"/>
  </w:num>
  <w:num w:numId="5">
    <w:abstractNumId w:val="8"/>
  </w:num>
  <w:num w:numId="6">
    <w:abstractNumId w:val="22"/>
  </w:num>
  <w:num w:numId="7">
    <w:abstractNumId w:val="18"/>
  </w:num>
  <w:num w:numId="8">
    <w:abstractNumId w:val="2"/>
  </w:num>
  <w:num w:numId="9">
    <w:abstractNumId w:val="16"/>
  </w:num>
  <w:num w:numId="10">
    <w:abstractNumId w:val="19"/>
  </w:num>
  <w:num w:numId="11">
    <w:abstractNumId w:val="12"/>
  </w:num>
  <w:num w:numId="12">
    <w:abstractNumId w:val="3"/>
  </w:num>
  <w:num w:numId="13">
    <w:abstractNumId w:val="21"/>
  </w:num>
  <w:num w:numId="14">
    <w:abstractNumId w:val="25"/>
  </w:num>
  <w:num w:numId="15">
    <w:abstractNumId w:val="5"/>
  </w:num>
  <w:num w:numId="16">
    <w:abstractNumId w:val="15"/>
  </w:num>
  <w:num w:numId="17">
    <w:abstractNumId w:val="10"/>
  </w:num>
  <w:num w:numId="18">
    <w:abstractNumId w:val="20"/>
  </w:num>
  <w:num w:numId="19">
    <w:abstractNumId w:val="6"/>
  </w:num>
  <w:num w:numId="20">
    <w:abstractNumId w:val="13"/>
  </w:num>
  <w:num w:numId="21">
    <w:abstractNumId w:val="24"/>
  </w:num>
  <w:num w:numId="22">
    <w:abstractNumId w:val="0"/>
  </w:num>
  <w:num w:numId="23">
    <w:abstractNumId w:val="9"/>
  </w:num>
  <w:num w:numId="24">
    <w:abstractNumId w:val="17"/>
  </w:num>
  <w:num w:numId="25">
    <w:abstractNumId w:val="11"/>
  </w:num>
  <w:num w:numId="2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tman, Katherine">
    <w15:presenceInfo w15:providerId="AD" w15:userId="S-1-5-21-3747266635-2301875284-2313441273-9937172"/>
  </w15:person>
  <w15:person w15:author="Katherine Hartman">
    <w15:presenceInfo w15:providerId="Windows Live" w15:userId="56a3272aabcf6d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NDY1AzMMDCyUdJSCU4uLM/PzQArMawHp4rykLAAAAA=="/>
  </w:docVars>
  <w:rsids>
    <w:rsidRoot w:val="00982631"/>
    <w:rsid w:val="0000370C"/>
    <w:rsid w:val="000306D7"/>
    <w:rsid w:val="00076D3F"/>
    <w:rsid w:val="00083728"/>
    <w:rsid w:val="00123DB7"/>
    <w:rsid w:val="00161D09"/>
    <w:rsid w:val="001D4275"/>
    <w:rsid w:val="00276859"/>
    <w:rsid w:val="002C5D9E"/>
    <w:rsid w:val="00313336"/>
    <w:rsid w:val="00322030"/>
    <w:rsid w:val="00333BBC"/>
    <w:rsid w:val="00366C99"/>
    <w:rsid w:val="00370085"/>
    <w:rsid w:val="003A1F87"/>
    <w:rsid w:val="003B3E4E"/>
    <w:rsid w:val="004310FE"/>
    <w:rsid w:val="004B5127"/>
    <w:rsid w:val="004D7E28"/>
    <w:rsid w:val="00525D5E"/>
    <w:rsid w:val="005B125E"/>
    <w:rsid w:val="00632B03"/>
    <w:rsid w:val="0066474D"/>
    <w:rsid w:val="0066618D"/>
    <w:rsid w:val="006E77F7"/>
    <w:rsid w:val="007070BD"/>
    <w:rsid w:val="007B72BA"/>
    <w:rsid w:val="00800E65"/>
    <w:rsid w:val="00831DFD"/>
    <w:rsid w:val="008430EF"/>
    <w:rsid w:val="00884938"/>
    <w:rsid w:val="00885D30"/>
    <w:rsid w:val="008C47B6"/>
    <w:rsid w:val="008D0636"/>
    <w:rsid w:val="008F7DE7"/>
    <w:rsid w:val="00982631"/>
    <w:rsid w:val="009A4F7C"/>
    <w:rsid w:val="009D4444"/>
    <w:rsid w:val="009E7A23"/>
    <w:rsid w:val="009F138D"/>
    <w:rsid w:val="00A00C62"/>
    <w:rsid w:val="00AE5722"/>
    <w:rsid w:val="00B655D5"/>
    <w:rsid w:val="00B66884"/>
    <w:rsid w:val="00C125D6"/>
    <w:rsid w:val="00C507C8"/>
    <w:rsid w:val="00C627D7"/>
    <w:rsid w:val="00C92148"/>
    <w:rsid w:val="00CA6DD9"/>
    <w:rsid w:val="00CC52B0"/>
    <w:rsid w:val="00D21ACF"/>
    <w:rsid w:val="00D34C25"/>
    <w:rsid w:val="00D700EF"/>
    <w:rsid w:val="00D834A8"/>
    <w:rsid w:val="00D91A10"/>
    <w:rsid w:val="00D9773B"/>
    <w:rsid w:val="00DA4BC5"/>
    <w:rsid w:val="00DB53A4"/>
    <w:rsid w:val="00E1551D"/>
    <w:rsid w:val="00E3566D"/>
    <w:rsid w:val="00F342DB"/>
    <w:rsid w:val="00F44F6A"/>
    <w:rsid w:val="00F457DC"/>
    <w:rsid w:val="00F92247"/>
    <w:rsid w:val="00FB6552"/>
    <w:rsid w:val="00FC14C3"/>
    <w:rsid w:val="00FE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8470"/>
  <w15:chartTrackingRefBased/>
  <w15:docId w15:val="{1668F384-D45A-4246-8AD2-6A8625D9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C627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7D7"/>
    <w:rPr>
      <w:rFonts w:ascii="Segoe UI" w:hAnsi="Segoe UI" w:cs="Segoe UI"/>
      <w:sz w:val="18"/>
      <w:szCs w:val="18"/>
    </w:rPr>
  </w:style>
  <w:style w:type="paragraph" w:styleId="Revision">
    <w:name w:val="Revision"/>
    <w:hidden/>
    <w:uiPriority w:val="99"/>
    <w:semiHidden/>
    <w:rsid w:val="003B3E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920142867">
          <w:marLeft w:val="360"/>
          <w:marRight w:val="0"/>
          <w:marTop w:val="0"/>
          <w:marBottom w:val="0"/>
          <w:divBdr>
            <w:top w:val="none" w:sz="0" w:space="0" w:color="auto"/>
            <w:left w:val="none" w:sz="0" w:space="0" w:color="auto"/>
            <w:bottom w:val="none" w:sz="0" w:space="0" w:color="auto"/>
            <w:right w:val="none" w:sz="0" w:space="0" w:color="auto"/>
          </w:divBdr>
        </w:div>
        <w:div w:id="390271579">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281689863">
      <w:bodyDiv w:val="1"/>
      <w:marLeft w:val="0"/>
      <w:marRight w:val="0"/>
      <w:marTop w:val="0"/>
      <w:marBottom w:val="0"/>
      <w:divBdr>
        <w:top w:val="none" w:sz="0" w:space="0" w:color="auto"/>
        <w:left w:val="none" w:sz="0" w:space="0" w:color="auto"/>
        <w:bottom w:val="none" w:sz="0" w:space="0" w:color="auto"/>
        <w:right w:val="none" w:sz="0" w:space="0" w:color="auto"/>
      </w:divBdr>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1442846258">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381097602">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575089618">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477995524">
          <w:marLeft w:val="547"/>
          <w:marRight w:val="0"/>
          <w:marTop w:val="0"/>
          <w:marBottom w:val="0"/>
          <w:divBdr>
            <w:top w:val="none" w:sz="0" w:space="0" w:color="auto"/>
            <w:left w:val="none" w:sz="0" w:space="0" w:color="auto"/>
            <w:bottom w:val="none" w:sz="0" w:space="0" w:color="auto"/>
            <w:right w:val="none" w:sz="0" w:space="0" w:color="auto"/>
          </w:divBdr>
        </w:div>
        <w:div w:id="1171141332">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B8F71-0357-4DF6-98BF-69CE735A6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19-03-18T16:51:00Z</dcterms:created>
  <dcterms:modified xsi:type="dcterms:W3CDTF">2019-03-18T16:51:00Z</dcterms:modified>
</cp:coreProperties>
</file>